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2CAD2" w14:textId="77777777" w:rsidR="00A03631" w:rsidRDefault="00A03631" w:rsidP="00A03631">
      <w:pPr>
        <w:autoSpaceDE w:val="0"/>
        <w:autoSpaceDN w:val="0"/>
        <w:adjustRightInd w:val="0"/>
        <w:jc w:val="center"/>
        <w:rPr>
          <w:rFonts w:ascii="Arial" w:hAnsi="Arial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701750" wp14:editId="6C3B3486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3166745" cy="1686560"/>
                <wp:effectExtent l="0" t="0" r="0" b="8890"/>
                <wp:wrapSquare wrapText="bothSides"/>
                <wp:docPr id="1" name="Polje z besedilom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6745" cy="1686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A0B4BB" w14:textId="77777777" w:rsidR="00A03631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jc w:val="both"/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7D42354F" w14:textId="77777777"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  <w:t>NAZIV PRIJAVITELJA</w:t>
                            </w:r>
                          </w:p>
                          <w:p w14:paraId="70040D8F" w14:textId="77777777"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 xml:space="preserve">ULICA </w:t>
                            </w:r>
                          </w:p>
                          <w:p w14:paraId="66891C82" w14:textId="77777777"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>POŠTA, KRA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1" o:spid="_x0000_s1026" type="#_x0000_t202" style="position:absolute;left:0;text-align:left;margin-left:0;margin-top:0;width:249.35pt;height:132.8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" stroked="f" strokeweight="0">
                <v:textbox>
                  <w:txbxContent>
                    <w:p w:rsidR="00A03631" w:rsidRDefault="00A03631" w:rsidP="00A03631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jc w:val="both"/>
                        <w:rPr>
                          <w:rFonts w:ascii="Arial" w:hAnsi="Arial" w:cs="Arial"/>
                          <w:color w:val="000000"/>
                          <w:sz w:val="22"/>
                          <w:szCs w:val="22"/>
                        </w:rPr>
                      </w:pPr>
                    </w:p>
                    <w:p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  <w:t>NAZIV PRIJAVITELJA</w:t>
                      </w:r>
                    </w:p>
                    <w:p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 xml:space="preserve">ULICA </w:t>
                      </w:r>
                    </w:p>
                    <w:p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>POŠTA, KRAJ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AFBD03B" w14:textId="77777777" w:rsidR="001A6DCB" w:rsidRDefault="00A03631" w:rsidP="00A0363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5AD810" wp14:editId="561FC07E">
                <wp:simplePos x="0" y="0"/>
                <wp:positionH relativeFrom="margin">
                  <wp:align>left</wp:align>
                </wp:positionH>
                <wp:positionV relativeFrom="paragraph">
                  <wp:posOffset>3320415</wp:posOffset>
                </wp:positionV>
                <wp:extent cx="4305300" cy="1581150"/>
                <wp:effectExtent l="0" t="0" r="0" b="0"/>
                <wp:wrapNone/>
                <wp:docPr id="3" name="Polje z besedilo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0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7938E4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NE ODPIRAJ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!</w:t>
                            </w: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 – </w:t>
                            </w:r>
                          </w:p>
                          <w:p w14:paraId="30886476" w14:textId="24CA0F36" w:rsidR="00A03631" w:rsidRPr="006C6F7F" w:rsidRDefault="00A03631" w:rsidP="00A03631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PRIJAVA NA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JR </w:t>
                            </w:r>
                            <w:r w:rsidR="004C2B1B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LJUBITELJSKA </w:t>
                            </w:r>
                            <w:r w:rsidR="004C2B1B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KULTUR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65AD810" id="_x0000_t202" coordsize="21600,21600" o:spt="202" path="m,l,21600r21600,l21600,xe">
                <v:stroke joinstyle="miter"/>
                <v:path gradientshapeok="t" o:connecttype="rect"/>
              </v:shapetype>
              <v:shape id="Polje z besedilom 3" o:spid="_x0000_s1027" type="#_x0000_t202" style="position:absolute;left:0;text-align:left;margin-left:0;margin-top:261.45pt;width:339pt;height:124.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" stroked="f">
                <v:textbox>
                  <w:txbxContent>
                    <w:p w14:paraId="677938E4" w14:textId="77777777" w:rsidR="00A03631" w:rsidRPr="006C6F7F" w:rsidRDefault="00A03631" w:rsidP="00A03631">
                      <w:pP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NE ODPIRAJ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!</w:t>
                      </w: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 – </w:t>
                      </w:r>
                    </w:p>
                    <w:p w14:paraId="30886476" w14:textId="24CA0F36" w:rsidR="00A03631" w:rsidRPr="006C6F7F" w:rsidRDefault="00A03631" w:rsidP="00A03631">
                      <w:pPr>
                        <w:rPr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PRIJAVA NA 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JR </w:t>
                      </w:r>
                      <w:r w:rsidR="004C2B1B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LJUBITELJSKA </w:t>
                      </w:r>
                      <w:r w:rsidR="004C2B1B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KULTUR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288415" wp14:editId="7C5FD917">
                <wp:simplePos x="0" y="0"/>
                <wp:positionH relativeFrom="margin">
                  <wp:align>right</wp:align>
                </wp:positionH>
                <wp:positionV relativeFrom="paragraph">
                  <wp:posOffset>3545205</wp:posOffset>
                </wp:positionV>
                <wp:extent cx="2933700" cy="1354455"/>
                <wp:effectExtent l="0" t="0" r="0" b="0"/>
                <wp:wrapNone/>
                <wp:docPr id="2" name="Polje z besedilo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0" cy="1354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7F92C3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OBČINA BREŽICE</w:t>
                            </w:r>
                          </w:p>
                          <w:p w14:paraId="0D2E381B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Cesta prvih borcev 18</w:t>
                            </w:r>
                          </w:p>
                          <w:p w14:paraId="412B218D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</w:p>
                          <w:p w14:paraId="2EB2EB7A" w14:textId="77777777"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8250 BREŽ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Polje z besedilom 2" o:spid="_x0000_s1028" type="#_x0000_t202" style="position:absolute;left:0;text-align:left;margin-left:179.8pt;margin-top:279.15pt;width:231pt;height:106.6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" stroked="f">
                <v:textbox>
                  <w:txbxContent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OBČINA BREŽICE</w:t>
                      </w:r>
                    </w:p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Cesta prvih borcev 18</w:t>
                      </w:r>
                    </w:p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</w:p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8250 BREŽI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A6DCB" w:rsidSect="00F81497">
      <w:pgSz w:w="15840" w:h="12240" w:orient="landscape" w:code="1"/>
      <w:pgMar w:top="1418" w:right="1418" w:bottom="1418" w:left="1418" w:header="709" w:footer="709" w:gutter="0"/>
      <w:cols w:space="708"/>
      <w:noEndnote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DMwNTE1MjE2MjdS0lEKTi0uzszPAykwrAUAR1g67iwAAAA="/>
  </w:docVars>
  <w:rsids>
    <w:rsidRoot w:val="00A03631"/>
    <w:rsid w:val="001A6DCB"/>
    <w:rsid w:val="00342F9E"/>
    <w:rsid w:val="003F017A"/>
    <w:rsid w:val="0040725D"/>
    <w:rsid w:val="004C2B1B"/>
    <w:rsid w:val="009B0862"/>
    <w:rsid w:val="00A03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B1EDC4"/>
  <w15:chartTrackingRefBased/>
  <w15:docId w15:val="{6DF7EC43-9E83-438C-8545-E62BDD2F2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A036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sna Kržan</dc:creator>
  <cp:keywords/>
  <dc:description/>
  <cp:lastModifiedBy>Damjan Žerjav</cp:lastModifiedBy>
  <cp:revision>2</cp:revision>
  <dcterms:created xsi:type="dcterms:W3CDTF">2023-12-28T11:18:00Z</dcterms:created>
  <dcterms:modified xsi:type="dcterms:W3CDTF">2023-12-28T11:18:00Z</dcterms:modified>
</cp:coreProperties>
</file>